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template"/>
      <w:r>
        <w:t xml:space="preserve">Data Management Plan Template</w:t>
      </w:r>
      <w:bookmarkEnd w:id="20"/>
    </w:p>
    <w:p>
      <w:pPr>
        <w:pStyle w:val="FirstParagraph"/>
      </w:pPr>
      <w:r>
        <w:rPr>
          <w:b/>
        </w:rPr>
        <w:t xml:space="preserve">Please Note:</w:t>
      </w:r>
      <w:r>
        <w:t xml:space="preserve"> </w:t>
      </w:r>
      <w:r>
        <w:t xml:space="preserve">Below is boilerplate language prepared by Databrary that researchers can use to help draft data management or resource sharing plans. This document is intended to help researchers who plan to store and share video data in Databrary prepare grant materials for submission. The material here is particularly suited to NSF application requirements, but similar language can be adapted for NIH grants as well as private foundations. Please contact us at</w:t>
      </w:r>
      <w:r>
        <w:t xml:space="preserve"> </w:t>
      </w:r>
      <w:hyperlink r:id="rId21">
        <w:r>
          <w:rPr>
            <w:rStyle w:val="Hyperlink"/>
          </w:rPr>
          <w:t xml:space="preserve">contact@databrary.org</w:t>
        </w:r>
      </w:hyperlink>
      <w:r>
        <w:t xml:space="preserve"> </w:t>
      </w:r>
      <w:r>
        <w:t xml:space="preserve">for further assistance.</w:t>
      </w:r>
    </w:p>
    <w:p>
      <w:pPr>
        <w:pStyle w:val="BodyText"/>
      </w:pPr>
      <w:r>
        <w:t xml:space="preserve">Researchers should confirm institution/agency/directorate/program-specific resource sharing plan or data management plan requirements.</w:t>
      </w:r>
    </w:p>
    <w:p>
      <w:pPr>
        <w:pStyle w:val="BodyText"/>
      </w:pPr>
      <w:r>
        <w:t xml:space="preserve">###1. Data Formats</w:t>
      </w:r>
    </w:p>
    <w:p>
      <w:pPr>
        <w:pStyle w:val="BodyText"/>
      </w:pPr>
      <w:r>
        <w:t xml:space="preserve">Databrary transcodes all deposited video data into standard and HTML5-compatible formats, currently H.264+AAC as MP4. It stores the original video file along with the transformed, web accessible video file. Databrary stores other data in their original formats (e.g., .doc, .docx, .xls, .xlsx, .txt, .csv, .pdf, .jpg, .png). As standards for preferred video file formats change over time, Databrary will perform file format migrations to those preferred formats.</w:t>
      </w:r>
    </w:p>
    <w:p>
      <w:pPr>
        <w:pStyle w:val="BodyText"/>
      </w:pPr>
      <w:r>
        <w:t xml:space="preserve">###2. Metadata</w:t>
      </w:r>
    </w:p>
    <w:p>
      <w:pPr>
        <w:pStyle w:val="BodyText"/>
      </w:pPr>
      <w:r>
        <w:t xml:space="preserve">Databrary takes and stores metadata related to a full dataset (e.g., title, authors, related publication, description of study, keywords or tags, associated URLs), individual study sessions (e.g. metadata related to participants, study groups and conditions, location, language, and session date and tasks), and video files (e.g., title, duration, tags) related to a dataset. Metadata is added through a user-friendly web interface where auto-completion, suggested terms, and integration with third party services (e.g., CrossRef) guide users through its creation. Metadata may be accessed through the web interface, via API, or downloaded as a comma separated values (CSV) file.</w:t>
      </w:r>
    </w:p>
    <w:p>
      <w:pPr>
        <w:pStyle w:val="BodyText"/>
      </w:pPr>
      <w:r>
        <w:t xml:space="preserve">###3. Documentation</w:t>
      </w:r>
    </w:p>
    <w:p>
      <w:pPr>
        <w:pStyle w:val="BodyText"/>
      </w:pPr>
      <w:r>
        <w:t xml:space="preserve">Data owners can upload and store on Databrary any number of related documents that assist other researchers in understanding their data (e.g. study protocol, coding manuals, output from video coding software, and procedural videos). These documents can be associated with the dataset as a whole, or with individual sessions within the dataset.</w:t>
      </w:r>
    </w:p>
    <w:p>
      <w:pPr>
        <w:pStyle w:val="BodyText"/>
      </w:pPr>
      <w:r>
        <w:t xml:space="preserve">###4. Policies for access and sharing</w:t>
      </w:r>
    </w:p>
    <w:p>
      <w:pPr>
        <w:pStyle w:val="BodyText"/>
      </w:pPr>
      <w:r>
        <w:t xml:space="preserve">Data will be stored with, and shared through, Databrary. Researchers are asked to avoid the inclusion of extraneous personally identifiable information (PII) in videos uploaded to Databrary. However, given the nature of video, it might still be possible to identify individuals based on first names, facial features, or details of the environment. Because of this, sensitive or identifiable data shared with Databrary will only be viewable and downloadable to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or researchers affiliated with Principal Investigators, will be authorized for access.</w:t>
      </w:r>
      <w:r>
        <w:t xml:space="preserve"> </w:t>
      </w:r>
      <w:r>
        <w:t xml:space="preserve"> </w:t>
      </w:r>
      <w:r>
        <w:t xml:space="preserve">Authorized users will be required to sign a user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r>
        <w:t xml:space="preserve"> </w:t>
      </w:r>
      <w:r>
        <w:t xml:space="preserve"> </w:t>
      </w:r>
      <w:r>
        <w:t xml:space="preserve">Although Databrary will store complete study data, only videos and other identifiable data that have been permissioned for sharing by all the depicted individuals in each recording will be made available to the community of authorized users. Databrary has developed template Sharing Release forms that contributors can add to their IRB protocol. These forms allow researchers to ask participants for permission to share their data.</w:t>
      </w:r>
      <w:r>
        <w:t xml:space="preserve"> </w:t>
      </w:r>
      <w:r>
        <w:t xml:space="preserve"> </w:t>
      </w:r>
      <w:r>
        <w:t xml:space="preserve">Data owners can choose to share their data at any point, either as they collect their data, or only once data collection has completed.</w:t>
      </w:r>
    </w:p>
    <w:p>
      <w:pPr>
        <w:pStyle w:val="BodyText"/>
      </w:pPr>
      <w:r>
        <w:t xml:space="preserve">###5. Policies and provisions for reuse and redistribution</w:t>
      </w:r>
    </w:p>
    <w:p>
      <w:pPr>
        <w:pStyle w:val="BodyText"/>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BodyText"/>
      </w:pPr>
      <w:r>
        <w:t xml:space="preserve">###6. Plans for archiving and preservation</w:t>
      </w:r>
    </w:p>
    <w:p>
      <w:pPr>
        <w:pStyle w:val="BodyText"/>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w:t>
      </w:r>
    </w:p>
    <w:p>
      <w:pPr>
        <w:pStyle w:val="BodyText"/>
      </w:pPr>
      <w:r>
        <w:t xml:space="preserve">###7. Versioning of stored assets</w:t>
      </w:r>
    </w:p>
    <w:p>
      <w:pPr>
        <w:pStyle w:val="BodyText"/>
      </w:pPr>
      <w:r>
        <w:t xml:space="preserve">Files uploaded to Databrary are assigned a unique identifier and have metadata associating them to files that are uploaded to replace them. Though only the latest version of a file is exposed to Databrary site users. Files, once uploaded, are never deleted.</w:t>
      </w:r>
    </w:p>
    <w:p>
      <w:pPr>
        <w:pStyle w:val="BodyText"/>
      </w:pPr>
      <w:r>
        <w:t xml:space="preserve">###8. Data Security</w:t>
      </w:r>
    </w:p>
    <w:p>
      <w:pPr>
        <w:pStyle w:val="BodyText"/>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22">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6T17:55:52Z</dcterms:created>
  <dcterms:modified xsi:type="dcterms:W3CDTF">2022-09-16T17:55:52Z</dcterms:modified>
</cp:coreProperties>
</file>

<file path=docProps/custom.xml><?xml version="1.0" encoding="utf-8"?>
<Properties xmlns="http://schemas.openxmlformats.org/officeDocument/2006/custom-properties" xmlns:vt="http://schemas.openxmlformats.org/officeDocument/2006/docPropsVTypes"/>
</file>